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inistry of Education, University and Research (MIUR)</w:t>
      </w:r>
      <w:r>
        <w:br/>
      </w:r>
      <w:r>
        <w:t xml:space="preserve">Via del Collegio Romano, 27</w:t>
      </w:r>
      <w:r>
        <w:br/>
      </w:r>
      <w:r>
        <w:t xml:space="preserve">00186 Roma</w:t>
      </w:r>
      <w:r>
        <w:br/>
      </w:r>
      <w:r>
        <w:t xml:space="preserve">Italy</w:t>
      </w:r>
    </w:p>
    <w:bookmarkStart w:id="20" w:name="X553ad38a81d107ddfaa32cb4ebf2b069c563f06"/>
    <w:p>
      <w:pPr>
        <w:pStyle w:val="Heading2"/>
      </w:pPr>
      <w:r>
        <w:t xml:space="preserve">Subject: Internship Application for Education Administrator Position in Italy Rome</w:t>
      </w:r>
    </w:p>
    <w:p>
      <w:pPr>
        <w:pStyle w:val="FirstParagraph"/>
      </w:pPr>
      <w:r>
        <w:t xml:space="preserve">Dear Hiring Committee,</w:t>
      </w:r>
    </w:p>
    <w:p>
      <w:pPr>
        <w:pStyle w:val="BodyText"/>
      </w:pPr>
      <w:r>
        <w:t xml:space="preserve">It is with profound enthusiasm and deep respect for Italy's rich educational heritage that I submit my application as an intern for the Education Administrator position within your esteemed institution in Rome. As a dedicated education professional with a bachelor's degree in Educational Administration from the University of Bologna and specialized coursework in European education policy, I have long admired Italy's commitment to nurturing intellectual excellence through its UNESCO World Heritage-listed institutions. This Internship Application Letter represents my earnest desire to contribute meaningfully to Rome's educational ecosystem while immersing myself in the cultural heart of Italian academic life.</w:t>
      </w:r>
    </w:p>
    <w:p>
      <w:pPr>
        <w:pStyle w:val="BodyText"/>
      </w:pPr>
      <w:r>
        <w:t xml:space="preserve">My academic journey has been meticulously aligned with the requirements of an Education Administrator role in Italy Rome. During my undergraduate studies, I completed a semester-long exchange at Sapienza University of Rome, where I engaged deeply with Italy's Compulsory Education System and observed firsthand how historical context shapes contemporary pedagogy. This immersive experience—living in Trastevere, navigating the city's public transport network to visit historic schools like the Liceo Classico 'Giosuè Carducci'—fostered not only linguistic proficiency (C1 Italian certification with IELTS 7.5) but also an intimate understanding of Rome's educational landscape. My thesis on "Digital Transformation in Roman Primary Schools: Challenges and Opportunities" earned departmental commendation, featuring case studies from five municipal schools across the city including those near the Pantheon and Vatican City.</w:t>
      </w:r>
    </w:p>
    <w:p>
      <w:pPr>
        <w:pStyle w:val="BodyText"/>
      </w:pPr>
      <w:r>
        <w:t xml:space="preserve">What sets my approach apart is my recognition that effective Education Administration in Italy Rome demands more than procedural knowledge—it requires cultural intelligence. During a previous internship at Milan's International School of Milan, I developed a student engagement platform now used in 12 schools across Lombardy. When transferring this initiative to Rome, I collaborated with local educators to adapt it for Italian curriculum standards while respecting regional traditions like the 'Giornata della Memoria' (Day of Memory) observances. This experience taught me that successful Education Administrators in Italy Rome must balance national policies with hyper-local community needs—whether managing after-school programs in Monti district or coordinating parent-teacher conferences at schools near the Colosseum.</w:t>
      </w:r>
    </w:p>
    <w:p>
      <w:pPr>
        <w:pStyle w:val="BodyText"/>
      </w:pPr>
      <w:r>
        <w:t xml:space="preserve">My practical skills align precisely with your operational requirements. I possess advanced proficiency in Microsoft Office Suite and SAP Education modules, having trained on the Italian government's Pubblica Amministrazione system during my Sapienza exchange. During a summer internship with Roma Capitale's Department for Culture and Education, I managed grant applications for 32 cultural-education projects (totaling €1.8M) while maintaining meticulous records compliant with GDPR and Italian administrative law. My responsibilities included coordinating intercultural events at the Palazzo della Civiltà Italiana—where I helped organize a UNESCO-sponsored youth forum on Roman education history—demonstrating my ability to handle complex logistics in Rome's most prestigious venues.</w:t>
      </w:r>
    </w:p>
    <w:p>
      <w:pPr>
        <w:pStyle w:val="BodyText"/>
      </w:pPr>
      <w:r>
        <w:t xml:space="preserve">Why Italy Rome specifically? Having spent three years living in this city, I've witnessed how its educational institutions serve as living museums of human achievement. Walking past the ancient foundations of the University of Rome during morning commutes, I observed students debating Plato's Republic at a café outside La Sapienza—this is not merely geography to me; it's an educational ethos. The opportunity to contribute to your department while learning from Roman educators who've shaped thinkers from Galileo to contemporary Nobel laureates represents the pinnacle of my professional aspiration. In Rome, education isn't compartmentalized; it flows through cobblestone streets, Renaissance palazzi, and Vatican archives—this holistic perspective is why I seek this internship.</w:t>
      </w:r>
    </w:p>
    <w:p>
      <w:pPr>
        <w:pStyle w:val="BodyText"/>
      </w:pPr>
      <w:r>
        <w:t xml:space="preserve">My cross-cultural competency is further evidenced by volunteer work at the Associazione Culturale "Roma Eterna," where I co-designed a bilingual (Italian-English) literacy program for immigrant children in Ostiense. This initiative, now replicated across five Roma districts, required navigating delicate community dynamics while ensuring compliance with Italian ministerial guidelines—skills directly transferable to an Education Administrator role supporting Rome's diverse student population. I understand that effective administration in Italy Rome means recognizing that a student from Sub-Saharan Africa attending the Liceo Scientifico 'Enrico Fermi' has needs as unique as a child born in the Trastevere neighborhood since antiquity.</w:t>
      </w:r>
    </w:p>
    <w:p>
      <w:pPr>
        <w:pStyle w:val="BodyText"/>
      </w:pPr>
      <w:r>
        <w:t xml:space="preserve">Furthermore, my commitment to continuous learning aligns with your institution's values. I am currently studying for the Certificato di Competenza Europea per la Gestione Scolastica (CEGS) through Roma Tre University, focusing on EU educational frameworks like Erasmus+ and the European Higher Education Area. This complements my practical experience in managing school partnerships—such as connecting Roman middle schools with partner institutions in Lisbon and Barcelona for collaborative projects. I am particularly eager to learn from your department's work on the "Scuola 4.0" digital transformation initiative, having analyzed its impact during my research on Italy's national education strategy.</w:t>
      </w:r>
    </w:p>
    <w:p>
      <w:pPr>
        <w:pStyle w:val="BodyText"/>
      </w:pPr>
      <w:r>
        <w:t xml:space="preserve">I am deeply aware that an internship as an Education Administrator in Rome represents both a privilege and profound responsibility. The opportunity to support institutions where Galileo taught, where Dante studied at the University of Rome, and where today's students explore the same ancient sites while preparing for tomorrow's global challenges—this is what drives my application. I am prepared to commit fully to this Internship Application Letter as the first step toward becoming a professional who bridges Italy's educational legacy with future-oriented innovation.</w:t>
      </w:r>
    </w:p>
    <w:p>
      <w:pPr>
        <w:pStyle w:val="BodyText"/>
      </w:pPr>
      <w:r>
        <w:t xml:space="preserve">Thank you for considering my application. I have attached my CV, academic transcripts, and letters of recommendation from Professor Maria Rossi (Head of Educational Policy at Sapienza) and Director Marco Bianchi (Roma Capitale Department). I welcome the opportunity to discuss how my skills in educational project management, cross-cultural coordination, and policy analysis can serve your mission in Italy Rome. I will contact you within 10 business days to arrange an interview at your convenience.</w:t>
      </w:r>
    </w:p>
    <w:p>
      <w:pPr>
        <w:pStyle w:val="BodyText"/>
      </w:pPr>
      <w:r>
        <w:t xml:space="preserve">Sincerely,</w:t>
      </w:r>
    </w:p>
    <w:p>
      <w:pPr>
        <w:pStyle w:val="BodyText"/>
      </w:pPr>
      <w:r>
        <w:t xml:space="preserve">[Your Signature] (if printing)</w:t>
      </w:r>
      <w:r>
        <w:br/>
      </w:r>
      <w:r>
        <w:t xml:space="preserve">[Your Typed Name]</w:t>
      </w:r>
      <w:r>
        <w:br/>
      </w:r>
      <w:r>
        <w:t xml:space="preserve">[Your Student ID/Registration Number,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0T06:32:40Z</dcterms:created>
  <dcterms:modified xsi:type="dcterms:W3CDTF">2026-07-20T06:32:40Z</dcterms:modified>
</cp:coreProperties>
</file>

<file path=docProps/custom.xml><?xml version="1.0" encoding="utf-8"?>
<Properties xmlns="http://schemas.openxmlformats.org/officeDocument/2006/custom-properties" xmlns:vt="http://schemas.openxmlformats.org/officeDocument/2006/docPropsVTypes"/>
</file>